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4393B8A" w14:textId="77777777" w:rsidR="00D369F1" w:rsidRDefault="00D369F1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39FBAAF" w14:textId="327BD8CF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857646">
        <w:rPr>
          <w:rFonts w:ascii="Times New Roman" w:hAnsi="Times New Roman" w:cs="Times New Roman"/>
          <w:b/>
          <w:sz w:val="22"/>
          <w:szCs w:val="22"/>
        </w:rPr>
        <w:t>2</w:t>
      </w:r>
      <w:r>
        <w:rPr>
          <w:rFonts w:ascii="Times New Roman" w:hAnsi="Times New Roman" w:cs="Times New Roman"/>
          <w:b/>
          <w:sz w:val="22"/>
          <w:szCs w:val="22"/>
        </w:rPr>
        <w:t>/202</w:t>
      </w:r>
      <w:r w:rsidR="00244793">
        <w:rPr>
          <w:rFonts w:ascii="Times New Roman" w:hAnsi="Times New Roman" w:cs="Times New Roman"/>
          <w:b/>
          <w:sz w:val="22"/>
          <w:szCs w:val="22"/>
        </w:rPr>
        <w:t>5</w:t>
      </w:r>
    </w:p>
    <w:p w14:paraId="27049192" w14:textId="77777777" w:rsidR="009052DC" w:rsidRDefault="009052D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9903EA" w14:textId="6BA1E45F" w:rsidR="000517BC" w:rsidRPr="00192A2B" w:rsidRDefault="000517B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od </w:t>
      </w:r>
      <w:r w:rsidR="00244793">
        <w:rPr>
          <w:rFonts w:ascii="Times New Roman" w:hAnsi="Times New Roman" w:cs="Times New Roman"/>
          <w:b/>
          <w:sz w:val="22"/>
          <w:szCs w:val="22"/>
        </w:rPr>
        <w:t>0</w:t>
      </w:r>
      <w:r>
        <w:rPr>
          <w:rFonts w:ascii="Times New Roman" w:hAnsi="Times New Roman" w:cs="Times New Roman"/>
          <w:b/>
          <w:sz w:val="22"/>
          <w:szCs w:val="22"/>
        </w:rPr>
        <w:t>1.</w:t>
      </w:r>
      <w:r w:rsidR="00244793">
        <w:rPr>
          <w:rFonts w:ascii="Times New Roman" w:hAnsi="Times New Roman" w:cs="Times New Roman"/>
          <w:b/>
          <w:sz w:val="22"/>
          <w:szCs w:val="22"/>
        </w:rPr>
        <w:t>01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244793">
        <w:rPr>
          <w:rFonts w:ascii="Times New Roman" w:hAnsi="Times New Roman" w:cs="Times New Roman"/>
          <w:b/>
          <w:sz w:val="22"/>
          <w:szCs w:val="22"/>
        </w:rPr>
        <w:t>5</w:t>
      </w:r>
      <w:r>
        <w:rPr>
          <w:rFonts w:ascii="Times New Roman" w:hAnsi="Times New Roman" w:cs="Times New Roman"/>
          <w:b/>
          <w:sz w:val="22"/>
          <w:szCs w:val="22"/>
        </w:rPr>
        <w:t xml:space="preserve"> do 31.12.202</w:t>
      </w:r>
      <w:r w:rsidR="00244793">
        <w:rPr>
          <w:rFonts w:ascii="Times New Roman" w:hAnsi="Times New Roman" w:cs="Times New Roman"/>
          <w:b/>
          <w:sz w:val="22"/>
          <w:szCs w:val="22"/>
        </w:rPr>
        <w:t>5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49A32DB7" w14:textId="77777777" w:rsidR="00857646" w:rsidRPr="00CB6828" w:rsidRDefault="0052385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1: </w:t>
      </w:r>
      <w:r w:rsidR="00857646"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="00857646"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emocnica Poprad </w:t>
      </w:r>
      <w:proofErr w:type="spellStart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141DB0DB" w14:textId="58C6A4B1" w:rsidR="00857646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Banícka 803/28, 058 45 Poprad</w:t>
      </w:r>
    </w:p>
    <w:p w14:paraId="0C5EC194" w14:textId="51587591" w:rsidR="006852A7" w:rsidRDefault="006852A7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66BE0" w:rsidRPr="00966BE0" w14:paraId="72FF599A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966BE0" w:rsidRDefault="00952B0D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85BF110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3BCEFA" w14:textId="77777777" w:rsidR="00952B0D" w:rsidRPr="00966BE0" w:rsidRDefault="00952B0D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966BE0" w:rsidRPr="00966BE0" w14:paraId="4B430C8E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966BE0" w:rsidRDefault="00192A2B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966BE0" w:rsidRDefault="00952B0D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C5D2D" w14:textId="660F5141" w:rsidR="009A74B4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74AD1E26" w14:textId="77777777" w:rsidR="00244793" w:rsidRPr="00192A2B" w:rsidRDefault="00244793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46C74380" w14:textId="306F88AB" w:rsidR="00857646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rodný ústav srdcových a cievnych chorôb, </w:t>
      </w:r>
      <w:proofErr w:type="spellStart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 Bratislava</w:t>
      </w:r>
    </w:p>
    <w:p w14:paraId="65755FC9" w14:textId="3EFAB8F8" w:rsidR="00857646" w:rsidRPr="00F71D8B" w:rsidRDefault="00857646" w:rsidP="00857646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 </w:t>
      </w:r>
      <w:r>
        <w:rPr>
          <w:rFonts w:ascii="Times New Roman" w:hAnsi="Times New Roman" w:cs="Times New Roman"/>
          <w:bCs/>
          <w:sz w:val="22"/>
          <w:szCs w:val="22"/>
          <w:lang w:bidi="sk-SK"/>
        </w:rPr>
        <w:t>Pod Krásnou hôrkou 1, 933 48 Bratislava</w:t>
      </w:r>
    </w:p>
    <w:p w14:paraId="7CD207EA" w14:textId="3AFE3F18" w:rsidR="00244793" w:rsidRDefault="00244793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60B4A74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6A96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D7E9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EBDE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18063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AB3F1E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45511E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C879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07D2AC1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43BB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E42484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599C8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D74A00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3EC32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299B9D0" w14:textId="54397F40" w:rsidR="00056DB3" w:rsidRDefault="00056DB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CD38B66" w14:textId="1A979708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EDD56BC" w14:textId="1FEA4B1F" w:rsidR="00857646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Stredoslovenský ústav srdcových a cievnych chorôb </w:t>
      </w:r>
      <w:proofErr w:type="spellStart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, Banská Bystrica</w:t>
      </w:r>
    </w:p>
    <w:p w14:paraId="035DFC73" w14:textId="628854FA" w:rsidR="00244793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Cesta k nemocnici 1, 974 01 Banská Bystrica</w:t>
      </w:r>
    </w:p>
    <w:p w14:paraId="2330E299" w14:textId="77777777" w:rsidR="00857646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0F6D64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A7B1A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417E8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07C2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6CB8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D7B46E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5BB043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5B17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A0B07C8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6979E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73429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F866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6429E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A8993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489D29E" w14:textId="5DD573D6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0C9C444" w14:textId="377B3CBF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BF013A0" w14:textId="432EB706" w:rsidR="00857646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4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Východoslovenský ústav srdcových a cievnych chorôb,  </w:t>
      </w:r>
      <w:proofErr w:type="spellStart"/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 </w:t>
      </w:r>
    </w:p>
    <w:p w14:paraId="342D9A4C" w14:textId="5F17F0F0" w:rsidR="00857646" w:rsidRPr="00FF295D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Ondavská 8, 040 11 </w:t>
      </w: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ošice</w:t>
      </w:r>
    </w:p>
    <w:p w14:paraId="4046AA02" w14:textId="5C6F111B" w:rsidR="00244793" w:rsidRDefault="00244793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93E4F1B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4EFF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A77E8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E9F32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1E0EF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A2FFBD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DDE544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119F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6AF116F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D9CF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CA27B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61F2DD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AF129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6983C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62F46" w14:textId="41F25AE0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3536DDB" w14:textId="300D7EEC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0CAEAC5" w14:textId="539D4289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0E59BC" w14:textId="68956493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6404F17" w14:textId="2C271094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1B3D4D4" w14:textId="1AF8CBC5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1CDFA7B" w14:textId="260F082B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bookmarkStart w:id="0" w:name="_GoBack"/>
      <w:bookmarkEnd w:id="0"/>
    </w:p>
    <w:p w14:paraId="7CFB00F0" w14:textId="78D38914" w:rsidR="00857646" w:rsidRPr="00503634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5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445FEBED" w14:textId="1FFDE372" w:rsidR="00857646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Rastislavova 43, 041 91 Košice</w:t>
      </w:r>
    </w:p>
    <w:p w14:paraId="13697018" w14:textId="115174D0" w:rsidR="00244793" w:rsidRDefault="00244793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32DF11C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E06E9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5BE95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3A08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010593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13FB64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440FF3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B9BA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61944E9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9333E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F9D5B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7458A4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79685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4A67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D1C79CE" w14:textId="603E4DA0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134E5C4" w14:textId="77777777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0304FC1" w14:textId="28CFC8D7" w:rsidR="00857646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>6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 Všeobecná zdravotná poisťovňa </w:t>
      </w:r>
      <w:proofErr w:type="spellStart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87079B4" w14:textId="160DE182" w:rsidR="00857646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Panónska cesta 2, 851 04 Bratislava</w:t>
      </w:r>
    </w:p>
    <w:p w14:paraId="3B558798" w14:textId="7DB9E919" w:rsidR="00244793" w:rsidRDefault="00244793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2F0CB1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FAF4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34279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80F4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05C89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BEDFCC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408800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40C18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23BBDD1C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CDB92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70472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79311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1C77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E2DB1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08165B7" w14:textId="683888A3" w:rsidR="00056DB3" w:rsidRDefault="00056DB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BDEB9EB" w14:textId="77777777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31CD5C9" w14:textId="50AAFF98" w:rsidR="00857646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>7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Banská Bystrica</w:t>
      </w:r>
    </w:p>
    <w:p w14:paraId="74425283" w14:textId="7274DE92" w:rsidR="00857646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Cesta k nemocnici 622/1, 974 01 Banská Bystrica</w:t>
      </w:r>
    </w:p>
    <w:p w14:paraId="5C244C7C" w14:textId="3C4B62DF" w:rsidR="00244793" w:rsidRDefault="00244793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F980B5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71F6A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9D14B3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0062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68A1A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360EEA0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7533C369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C82F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62D97B48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75CB3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AC0815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BEEB4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5551AB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2AFA84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4115AB4" w14:textId="18D189BA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99D7259" w14:textId="77777777" w:rsidR="00244793" w:rsidRP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F1CC40E" w14:textId="56E2616B" w:rsidR="00213AEB" w:rsidRDefault="00244793" w:rsidP="00213AEB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>8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213AEB" w:rsidRP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</w:t>
      </w:r>
      <w:r w:rsidR="00213AEB" w:rsidRP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rdejov</w:t>
      </w:r>
    </w:p>
    <w:p w14:paraId="3D9A413A" w14:textId="166A275C" w:rsidR="00213AEB" w:rsidRPr="001D6C1A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Kuzmányho 18, 085 67 Bardejov</w:t>
      </w:r>
    </w:p>
    <w:p w14:paraId="6D5CA2E0" w14:textId="0F208F0E" w:rsidR="00244793" w:rsidRDefault="00244793" w:rsidP="00213AEB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BDDAD7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15D58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C6B71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A90B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ED8D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4123D9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D2E48A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64B8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7F24E49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40265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ECD2E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4C010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290A3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9C91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5308A37" w14:textId="2440D153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5AB2335" w14:textId="77777777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E7E8ED6" w14:textId="1A0CD957" w:rsidR="00213AEB" w:rsidRDefault="00244793" w:rsidP="00213AEB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>9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Dolný Kubín</w:t>
      </w:r>
    </w:p>
    <w:p w14:paraId="483A6EED" w14:textId="45BC9DCF" w:rsidR="00213AEB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Nemocničná 1944/12, 026 01 Dolný Kubín </w:t>
      </w:r>
    </w:p>
    <w:p w14:paraId="18216BF4" w14:textId="4B41985A" w:rsidR="00244793" w:rsidRDefault="00244793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74738DE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727F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05DF2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F2852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CAB85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30FBB2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D8C7CB3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8A03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125E9DE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D832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7D353A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FC58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FA264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9C831B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EDFA5C3" w14:textId="328F4D25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E8F5909" w14:textId="121F49F0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564483D" w14:textId="03343404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4BC277E" w14:textId="4143BC6E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EA0A682" w14:textId="5420C2FC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44680E2" w14:textId="587B26A0" w:rsidR="00213AEB" w:rsidRDefault="00244793" w:rsidP="00213AEB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>10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Dunajská Streda</w:t>
      </w:r>
    </w:p>
    <w:p w14:paraId="0FCB32B3" w14:textId="5032686E" w:rsidR="00213AEB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eľkoblahovská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067, 929 01 Dunajská Streda</w:t>
      </w:r>
    </w:p>
    <w:p w14:paraId="637982DF" w14:textId="267010F0" w:rsidR="00244793" w:rsidRDefault="00244793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E361839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EA00B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6EA994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C559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1CCFB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E58452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6B614460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90FF6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277D1281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C23F6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0C8BBA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945F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DE2E6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73A8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577C70F" w14:textId="37BBD5AE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C014A4E" w14:textId="188C60DD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A71A866" w14:textId="5875F7A9" w:rsidR="00213AEB" w:rsidRDefault="00244793" w:rsidP="00213AEB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1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Košice</w:t>
      </w:r>
    </w:p>
    <w:p w14:paraId="555646B1" w14:textId="70A23D38" w:rsidR="00213AEB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ooseveltov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8, Košice</w:t>
      </w:r>
    </w:p>
    <w:p w14:paraId="7611AFCA" w14:textId="091DE1F2" w:rsidR="00244793" w:rsidRDefault="00244793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8F6367A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D152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17F0D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FF8F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8016A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5F180C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CE5F4B0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8C5B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35DFD595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4D23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517765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5E61B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D7856B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62ED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C6CBF8C" w14:textId="658D5904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A9CCAFD" w14:textId="6C244943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E205C94" w14:textId="558613D8" w:rsidR="00213AEB" w:rsidRDefault="00244793" w:rsidP="00213AEB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2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Lučenec</w:t>
      </w:r>
    </w:p>
    <w:p w14:paraId="6A8C80B7" w14:textId="34BDE939" w:rsidR="00213AEB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Ul. A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etöfih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12/1, 984 38 Lučenec</w:t>
      </w:r>
    </w:p>
    <w:p w14:paraId="0650F0FC" w14:textId="0B2D9100" w:rsidR="00244793" w:rsidRDefault="00244793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2CC7CBB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99B7B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EB6C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66B6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D3EF7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29785C6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9F3BDF9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BA00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254848D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FBE9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A08CA4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02FD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792BA4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8C242C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71B8B32" w14:textId="11853BCF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F54311E" w14:textId="1BED193A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6849D66" w14:textId="762CDE92" w:rsidR="00213AEB" w:rsidRDefault="00244793" w:rsidP="00213AEB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3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Nitra</w:t>
      </w:r>
    </w:p>
    <w:p w14:paraId="18972CA5" w14:textId="5CE0392A" w:rsidR="00213AEB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amborskéh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5, 949 01 Nitra</w:t>
      </w:r>
    </w:p>
    <w:p w14:paraId="24EBDF89" w14:textId="439E99F1" w:rsidR="00244793" w:rsidRDefault="00244793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2CDD405A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B4E0F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E4D4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7364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39C59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35EFBF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6DF5FE9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4ACF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8A0433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A7963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0FA9C0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EFFBF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A25566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31102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1ED8AED" w14:textId="4DA69461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A973385" w14:textId="65A02678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C1BF375" w14:textId="6DDC86C1" w:rsidR="00876EA5" w:rsidRDefault="00244793" w:rsidP="00876EA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4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76EA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Rimavská Sobota</w:t>
      </w:r>
    </w:p>
    <w:p w14:paraId="112EB2D7" w14:textId="6B57C5BD" w:rsidR="00244793" w:rsidRDefault="00876EA5" w:rsidP="00876EA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Tomášikova 1800/14, 979 01 Rimavská Sobota</w:t>
      </w:r>
    </w:p>
    <w:p w14:paraId="2149CA8A" w14:textId="77777777" w:rsidR="00876EA5" w:rsidRDefault="00876EA5" w:rsidP="00876EA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1611E41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AF48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443A71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2E05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6051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85CEFE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06C80D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828C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52AB927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273C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B0CD7F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8550E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73E4B5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19DFCD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BF0A96D" w14:textId="77777777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5AE2453" w14:textId="02C141B0" w:rsidR="00952B0D" w:rsidRDefault="009052DC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4B01B9A1" w14:textId="1C3B3447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65149A8" w14:textId="17837EE9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6669929" w14:textId="77777777" w:rsidR="009261F2" w:rsidRDefault="00F109D9" w:rsidP="009261F2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5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9261F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Spišská Nová Ves</w:t>
      </w:r>
    </w:p>
    <w:p w14:paraId="790E8831" w14:textId="3BD52397" w:rsidR="009261F2" w:rsidRDefault="009261F2" w:rsidP="009261F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A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ickiewicz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, 052 20 Spišská Nová Ves</w:t>
      </w:r>
    </w:p>
    <w:p w14:paraId="0C1F82A7" w14:textId="15C08979" w:rsidR="00F109D9" w:rsidRDefault="00F109D9" w:rsidP="009261F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0EC964FD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40335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5BC71E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2B2F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7E11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34129D1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920AF74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7CEE9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3593F01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3F50E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4D0E4C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A6F4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FAA47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46E9B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76DDDF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CE9DCDF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8A7520C" w14:textId="47F50C06" w:rsidR="009261F2" w:rsidRDefault="00F109D9" w:rsidP="009261F2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6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9261F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Regionálny úrad verejného zdravotníctva Stará Ľubovňa </w:t>
      </w:r>
    </w:p>
    <w:p w14:paraId="26037DFD" w14:textId="27A2E691" w:rsidR="009261F2" w:rsidRDefault="009261F2" w:rsidP="009261F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Obrancov mieru 1, 064 01 Stará Ľubovňa</w:t>
      </w:r>
    </w:p>
    <w:p w14:paraId="077949C9" w14:textId="63308D3D" w:rsidR="00F109D9" w:rsidRDefault="00F109D9" w:rsidP="009261F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7BEA113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062A9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A5C18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EA44D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F1D74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76DD305C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E952AA4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19ABC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443FFEC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41D1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FBC8CC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3401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CE36C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183F45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61DE16C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35DD0D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FBD13A4" w14:textId="30E872DF" w:rsidR="009261F2" w:rsidRDefault="00F109D9" w:rsidP="009261F2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7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9261F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Trnava</w:t>
      </w:r>
    </w:p>
    <w:p w14:paraId="23A74908" w14:textId="4973D6FA" w:rsidR="009261F2" w:rsidRDefault="009261F2" w:rsidP="009261F2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Limbová 6, 917 02 Trnava</w:t>
      </w:r>
    </w:p>
    <w:p w14:paraId="4A570F2B" w14:textId="6AAED20C" w:rsidR="00F109D9" w:rsidRDefault="00F109D9" w:rsidP="009261F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B78D4AD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DCE59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11EB20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5E658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28EE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900A14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837587D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A826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33C391C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3B9FA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829073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C637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AFD3D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DFD1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0BD70F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EA47BFE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836D601" w14:textId="2E7C789B" w:rsidR="00D369F1" w:rsidRDefault="00F109D9" w:rsidP="00D369F1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8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D369F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Veľký Krtíš</w:t>
      </w:r>
    </w:p>
    <w:p w14:paraId="1ABCD4AF" w14:textId="70200D26" w:rsidR="00D369F1" w:rsidRDefault="00D369F1" w:rsidP="00D369F1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Banícka 5, 990 01 Veľký Krtíš</w:t>
      </w:r>
    </w:p>
    <w:p w14:paraId="7A225E8B" w14:textId="04CA8401" w:rsidR="00F109D9" w:rsidRDefault="00F109D9" w:rsidP="00D369F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AAC1851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1E93E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ADB4F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4E9A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83CDA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C749B4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30754A42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E958E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7B13E15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DA9F4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DDB6E8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BE9DC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B7974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349E7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5A7A490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B6108BE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ECB108B" w14:textId="40F4D42C" w:rsidR="00D369F1" w:rsidRDefault="00F109D9" w:rsidP="00D369F1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19: </w:t>
      </w:r>
      <w:r w:rsidR="00D369F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Žiar nad Hronom</w:t>
      </w:r>
    </w:p>
    <w:p w14:paraId="4F46B09D" w14:textId="1EA3895F" w:rsidR="00D369F1" w:rsidRDefault="00D369F1" w:rsidP="00D369F1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Cyrila a Metoda 25/MOP-LM, 965 01 Žiar nad Hronom</w:t>
      </w:r>
    </w:p>
    <w:p w14:paraId="0E7F549F" w14:textId="3E41D667" w:rsidR="00F109D9" w:rsidRDefault="00F109D9" w:rsidP="00D369F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5270FF2" w14:textId="0C982DDB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80127E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9DCA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01375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58A55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88A46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0183F9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4B54FA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7B03F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0F3BC77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543B4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3285A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00E5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2ED0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CB31A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3607302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AA8720F" w14:textId="1B2C72E2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33FFBE1" w14:textId="18AEADEC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52FFA5" w14:textId="0B26064E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44835D5" w14:textId="26942151" w:rsidR="00D369F1" w:rsidRDefault="00F109D9" w:rsidP="00D369F1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0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D369F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Žilina</w:t>
      </w:r>
    </w:p>
    <w:p w14:paraId="5145F80E" w14:textId="4F094A7F" w:rsidR="00D369F1" w:rsidRDefault="00D369F1" w:rsidP="00D369F1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V.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, 011 71 Žilina</w:t>
      </w:r>
    </w:p>
    <w:p w14:paraId="3DD79E20" w14:textId="1B5C0568" w:rsidR="00F109D9" w:rsidRDefault="00F109D9" w:rsidP="00D369F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45865C92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9F776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F7286F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6F780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E1C6C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7893EC5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5DDE2E27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D6DB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09F697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A202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CFA30E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AEF65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2E93B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E6DC54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E9DEA1A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B2AA243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DD42862" w14:textId="743445B6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4634B8F" w14:textId="77777777" w:rsidR="0075558E" w:rsidRDefault="0075558E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EE0D37">
        <w:tc>
          <w:tcPr>
            <w:tcW w:w="1555" w:type="dxa"/>
          </w:tcPr>
          <w:p w14:paraId="195727ED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EE0D37">
        <w:tc>
          <w:tcPr>
            <w:tcW w:w="1555" w:type="dxa"/>
          </w:tcPr>
          <w:p w14:paraId="74F1A1FF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EE0D37">
        <w:tc>
          <w:tcPr>
            <w:tcW w:w="1555" w:type="dxa"/>
          </w:tcPr>
          <w:p w14:paraId="7D7015DE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EE0D37">
        <w:tc>
          <w:tcPr>
            <w:tcW w:w="1555" w:type="dxa"/>
          </w:tcPr>
          <w:p w14:paraId="12AA84D1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EE0D37">
        <w:tc>
          <w:tcPr>
            <w:tcW w:w="1555" w:type="dxa"/>
          </w:tcPr>
          <w:p w14:paraId="1226F2FB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EE0D37">
        <w:tc>
          <w:tcPr>
            <w:tcW w:w="1555" w:type="dxa"/>
          </w:tcPr>
          <w:p w14:paraId="0D0499B0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EE0D37">
        <w:tc>
          <w:tcPr>
            <w:tcW w:w="1555" w:type="dxa"/>
          </w:tcPr>
          <w:p w14:paraId="54DE666D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8323E4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8323E4">
              <w:rPr>
                <w:rFonts w:ascii="Times New Roman" w:hAnsi="Times New Roman"/>
              </w:rPr>
              <w:t>(na doplnenie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1A325C" w14:textId="77777777" w:rsidR="008E3996" w:rsidRDefault="008E3996" w:rsidP="007F0D4C">
      <w:r>
        <w:separator/>
      </w:r>
    </w:p>
  </w:endnote>
  <w:endnote w:type="continuationSeparator" w:id="0">
    <w:p w14:paraId="4F29A3C1" w14:textId="77777777" w:rsidR="008E3996" w:rsidRDefault="008E3996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078072" w14:textId="77777777" w:rsidR="008E3996" w:rsidRDefault="008E3996" w:rsidP="007F0D4C">
      <w:r>
        <w:separator/>
      </w:r>
    </w:p>
  </w:footnote>
  <w:footnote w:type="continuationSeparator" w:id="0">
    <w:p w14:paraId="309FA216" w14:textId="77777777" w:rsidR="008E3996" w:rsidRDefault="008E3996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EE0D37" w:rsidRPr="00901CBC" w:rsidRDefault="00EE0D37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Pr="00901CBC">
      <w:rPr>
        <w:rFonts w:ascii="Arial Narrow" w:hAnsi="Arial Narrow"/>
        <w:sz w:val="22"/>
        <w:szCs w:val="22"/>
      </w:rPr>
      <w:t xml:space="preserve"> </w:t>
    </w:r>
    <w:r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40F3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2A32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E121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2594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EA7E5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43A73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F9003B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090105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84122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3753C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A4529C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C460F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E710E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A8768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F11A32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E23E0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1550D8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043006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974788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6"/>
  </w:num>
  <w:num w:numId="4">
    <w:abstractNumId w:val="11"/>
  </w:num>
  <w:num w:numId="5">
    <w:abstractNumId w:val="9"/>
  </w:num>
  <w:num w:numId="6">
    <w:abstractNumId w:val="4"/>
  </w:num>
  <w:num w:numId="7">
    <w:abstractNumId w:val="7"/>
  </w:num>
  <w:num w:numId="8">
    <w:abstractNumId w:val="5"/>
  </w:num>
  <w:num w:numId="9">
    <w:abstractNumId w:val="12"/>
  </w:num>
  <w:num w:numId="10">
    <w:abstractNumId w:val="2"/>
  </w:num>
  <w:num w:numId="11">
    <w:abstractNumId w:val="0"/>
  </w:num>
  <w:num w:numId="12">
    <w:abstractNumId w:val="16"/>
  </w:num>
  <w:num w:numId="13">
    <w:abstractNumId w:val="3"/>
  </w:num>
  <w:num w:numId="14">
    <w:abstractNumId w:val="19"/>
  </w:num>
  <w:num w:numId="15">
    <w:abstractNumId w:val="8"/>
  </w:num>
  <w:num w:numId="16">
    <w:abstractNumId w:val="18"/>
  </w:num>
  <w:num w:numId="17">
    <w:abstractNumId w:val="14"/>
  </w:num>
  <w:num w:numId="18">
    <w:abstractNumId w:val="10"/>
  </w:num>
  <w:num w:numId="19">
    <w:abstractNumId w:val="15"/>
  </w:num>
  <w:num w:numId="20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56DB3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3AEB"/>
    <w:rsid w:val="00217D57"/>
    <w:rsid w:val="00230947"/>
    <w:rsid w:val="00235718"/>
    <w:rsid w:val="00235C19"/>
    <w:rsid w:val="00241BCD"/>
    <w:rsid w:val="00241C00"/>
    <w:rsid w:val="00244793"/>
    <w:rsid w:val="00245843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5B9"/>
    <w:rsid w:val="00283C1F"/>
    <w:rsid w:val="00284350"/>
    <w:rsid w:val="00291C2E"/>
    <w:rsid w:val="00294290"/>
    <w:rsid w:val="002953E9"/>
    <w:rsid w:val="002B21C6"/>
    <w:rsid w:val="002E21F7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070E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0095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2A7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52ADC"/>
    <w:rsid w:val="0075558E"/>
    <w:rsid w:val="00782D23"/>
    <w:rsid w:val="00784E3F"/>
    <w:rsid w:val="007864C5"/>
    <w:rsid w:val="00794058"/>
    <w:rsid w:val="00796745"/>
    <w:rsid w:val="007A158E"/>
    <w:rsid w:val="007A4CB6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57646"/>
    <w:rsid w:val="008714DB"/>
    <w:rsid w:val="00871E24"/>
    <w:rsid w:val="00876EA5"/>
    <w:rsid w:val="00891A18"/>
    <w:rsid w:val="00893234"/>
    <w:rsid w:val="00894BB7"/>
    <w:rsid w:val="00896579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E3996"/>
    <w:rsid w:val="008F5E5E"/>
    <w:rsid w:val="00901CBC"/>
    <w:rsid w:val="009036BE"/>
    <w:rsid w:val="009052DC"/>
    <w:rsid w:val="00905300"/>
    <w:rsid w:val="00911E9A"/>
    <w:rsid w:val="00913D4A"/>
    <w:rsid w:val="009201A0"/>
    <w:rsid w:val="009261F2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2B25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23419"/>
    <w:rsid w:val="00D270EC"/>
    <w:rsid w:val="00D30D7C"/>
    <w:rsid w:val="00D35CF4"/>
    <w:rsid w:val="00D369F1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0310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0D37"/>
    <w:rsid w:val="00EE47BB"/>
    <w:rsid w:val="00EF53BB"/>
    <w:rsid w:val="00EF6798"/>
    <w:rsid w:val="00F023DA"/>
    <w:rsid w:val="00F079FB"/>
    <w:rsid w:val="00F109D9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806BD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1461067-A391-4200-9681-ABBE4156A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57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4-09-12T13:52:00Z</dcterms:modified>
</cp:coreProperties>
</file>